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825F2F">
      <w:pPr>
        <w:pStyle w:val="1"/>
        <w:ind w:left="720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E83064">
      <w:pPr>
        <w:jc w:val="center"/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671E17" w:rsidRDefault="00705B4F" w:rsidP="00705B4F">
      <w:pPr>
        <w:pStyle w:val="1"/>
        <w:numPr>
          <w:ilvl w:val="0"/>
          <w:numId w:val="43"/>
        </w:numPr>
        <w:rPr>
          <w:color w:val="FF0000"/>
          <w:lang w:val="bg-BG"/>
        </w:rPr>
      </w:pPr>
      <w:r w:rsidRPr="00671E17">
        <w:rPr>
          <w:color w:val="FF0000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 xml:space="preserve">Flexbox </w:t>
      </w:r>
      <w:proofErr w:type="gramStart"/>
      <w:r w:rsidRPr="00CB15E9">
        <w:rPr>
          <w:rFonts w:cstheme="minorHAnsi"/>
          <w:b/>
          <w:bCs/>
          <w:color w:val="000000"/>
        </w:rPr>
        <w:t>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  <w:proofErr w:type="gramEnd"/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proofErr w:type="gramStart"/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  <w:proofErr w:type="gramEnd"/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  <w:proofErr w:type="gramEnd"/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8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2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037F3459" w14:textId="77777777" w:rsidR="00705B4F" w:rsidRPr="00671E17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671E17">
        <w:rPr>
          <w:noProof/>
          <w:color w:val="FF0000"/>
        </w:rPr>
        <w:t xml:space="preserve">FlexModel </w:t>
      </w:r>
      <w:r w:rsidRPr="00671E17">
        <w:rPr>
          <w:color w:val="FF0000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proofErr w:type="gramStart"/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  <w:proofErr w:type="gramEnd"/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32D7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7032D7">
        <w:rPr>
          <w:noProof/>
          <w:color w:val="FF0000"/>
        </w:rPr>
        <w:t xml:space="preserve">ABC </w:t>
      </w:r>
      <w:r w:rsidRPr="007032D7">
        <w:rPr>
          <w:color w:val="FF0000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proofErr w:type="gramStart"/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  <w:proofErr w:type="gramEnd"/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ags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center</w:t>
      </w:r>
      <w:proofErr w:type="gramEnd"/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31835CB9" w14:textId="59AAFD3D" w:rsidR="00455A65" w:rsidRPr="00E83064" w:rsidRDefault="00705B4F" w:rsidP="00455A6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order</w:t>
      </w:r>
      <w:proofErr w:type="gramEnd"/>
    </w:p>
    <w:p w14:paraId="13D94BD9" w14:textId="77777777" w:rsidR="00705B4F" w:rsidRPr="00E7369B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E7369B">
        <w:rPr>
          <w:color w:val="FF0000"/>
          <w:lang w:val="bg-BG"/>
        </w:rPr>
        <w:t xml:space="preserve"> </w:t>
      </w:r>
      <w:r w:rsidRPr="00E7369B">
        <w:rPr>
          <w:color w:val="FF0000"/>
        </w:rPr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ags for all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content</w:t>
      </w:r>
      <w:proofErr w:type="gramEnd"/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  <w:proofErr w:type="gramEnd"/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297833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297833">
        <w:rPr>
          <w:color w:val="FF0000"/>
        </w:rPr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Navigation -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tag</w:t>
      </w:r>
      <w:proofErr w:type="gramEnd"/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0F07E2F4" w14:textId="5B4925F9" w:rsidR="002905F7" w:rsidRPr="00E83064" w:rsidRDefault="00705B4F" w:rsidP="002905F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8965F4F" w14:textId="002537B8" w:rsidR="00705B4F" w:rsidRPr="00F6719E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FF0000"/>
          <w:sz w:val="36"/>
          <w:szCs w:val="36"/>
          <w:lang w:val="bg-BG"/>
        </w:rPr>
      </w:pPr>
      <w:r w:rsidRPr="00F6719E">
        <w:rPr>
          <w:rFonts w:eastAsiaTheme="majorEastAsia" w:cstheme="majorBidi"/>
          <w:b/>
          <w:bCs/>
          <w:color w:val="FF0000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Photo Gallery -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8B7737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FF0000"/>
          <w:sz w:val="36"/>
          <w:szCs w:val="36"/>
          <w:lang w:val="bg-BG"/>
        </w:rPr>
      </w:pPr>
      <w:r w:rsidRPr="008B7737">
        <w:rPr>
          <w:rFonts w:eastAsiaTheme="majorEastAsia" w:cstheme="majorBidi"/>
          <w:b/>
          <w:bCs/>
          <w:color w:val="FF0000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Blog Layout -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  <w:proofErr w:type="gramEnd"/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9006BA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FF0000"/>
          <w:sz w:val="36"/>
          <w:szCs w:val="36"/>
          <w:lang w:val="bg-BG"/>
        </w:rPr>
      </w:pPr>
      <w:r w:rsidRPr="009006BA">
        <w:rPr>
          <w:rFonts w:eastAsiaTheme="majorEastAsia" w:cstheme="majorBidi"/>
          <w:b/>
          <w:bCs/>
          <w:color w:val="FF0000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Sticky Footer -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display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property</w:t>
      </w:r>
      <w:proofErr w:type="gramEnd"/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should be at the bottom of the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page</w:t>
      </w:r>
      <w:proofErr w:type="gramEnd"/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1A7495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1A7495">
        <w:rPr>
          <w:color w:val="FF0000"/>
        </w:rPr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enter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lastRenderedPageBreak/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C36DDB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C36DDB">
        <w:rPr>
          <w:color w:val="FF0000"/>
        </w:rPr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Expanding Flex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Cards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  <w:proofErr w:type="gramEnd"/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890DE0" w:rsidRDefault="00705B4F" w:rsidP="00705B4F">
      <w:pPr>
        <w:pStyle w:val="2"/>
        <w:numPr>
          <w:ilvl w:val="0"/>
          <w:numId w:val="43"/>
        </w:numPr>
        <w:rPr>
          <w:color w:val="FF0000"/>
          <w:lang w:val="bg-BG"/>
        </w:rPr>
      </w:pPr>
      <w:r w:rsidRPr="00890DE0">
        <w:rPr>
          <w:color w:val="FF0000"/>
        </w:rPr>
        <w:t xml:space="preserve">Cards with </w:t>
      </w:r>
      <w:r w:rsidRPr="00890DE0">
        <w:rPr>
          <w:noProof/>
          <w:color w:val="FF0000"/>
        </w:rPr>
        <w:t xml:space="preserve">CSS </w:t>
      </w:r>
      <w:r w:rsidRPr="00890DE0">
        <w:rPr>
          <w:color w:val="FF0000"/>
        </w:rPr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olumns and </w:t>
      </w:r>
      <w:proofErr w:type="gramStart"/>
      <w:r w:rsidRPr="00705B4F">
        <w:rPr>
          <w:rFonts w:eastAsia="Times New Roman" w:cstheme="minorHAnsi"/>
          <w:b/>
          <w:bCs/>
          <w:color w:val="000000"/>
          <w:lang w:eastAsia="en-GB"/>
        </w:rPr>
        <w:t>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705B4F">
        <w:rPr>
          <w:rFonts w:eastAsia="Times New Roman" w:cstheme="minorHAnsi"/>
          <w:color w:val="000000"/>
          <w:lang w:eastAsia="en-GB"/>
        </w:rPr>
        <w:t>heading</w:t>
      </w:r>
      <w:proofErr w:type="gramEnd"/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3D5CDB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425C8" w14:textId="77777777" w:rsidR="003D5CDB" w:rsidRDefault="003D5CDB" w:rsidP="008068A2">
      <w:pPr>
        <w:spacing w:after="0" w:line="240" w:lineRule="auto"/>
      </w:pPr>
      <w:r>
        <w:separator/>
      </w:r>
    </w:p>
  </w:endnote>
  <w:endnote w:type="continuationSeparator" w:id="0">
    <w:p w14:paraId="65A30003" w14:textId="77777777" w:rsidR="003D5CDB" w:rsidRDefault="003D5C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9A57A" w14:textId="77777777" w:rsidR="003D5CDB" w:rsidRDefault="003D5CDB" w:rsidP="008068A2">
      <w:pPr>
        <w:spacing w:after="0" w:line="240" w:lineRule="auto"/>
      </w:pPr>
      <w:r>
        <w:separator/>
      </w:r>
    </w:p>
  </w:footnote>
  <w:footnote w:type="continuationSeparator" w:id="0">
    <w:p w14:paraId="45AB1AAA" w14:textId="77777777" w:rsidR="003D5CDB" w:rsidRDefault="003D5C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495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97833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D5CDB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E17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32D7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F2F"/>
    <w:rsid w:val="00836CA4"/>
    <w:rsid w:val="0084635B"/>
    <w:rsid w:val="0085184F"/>
    <w:rsid w:val="00861625"/>
    <w:rsid w:val="008617B5"/>
    <w:rsid w:val="00870828"/>
    <w:rsid w:val="0088080B"/>
    <w:rsid w:val="00890DE0"/>
    <w:rsid w:val="008B07D7"/>
    <w:rsid w:val="008B557F"/>
    <w:rsid w:val="008B7737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06BA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32ED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DB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369B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B76A8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19E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1</TotalTime>
  <Pages>1</Pages>
  <Words>799</Words>
  <Characters>456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35</cp:revision>
  <cp:lastPrinted>2015-10-26T22:35:00Z</cp:lastPrinted>
  <dcterms:created xsi:type="dcterms:W3CDTF">2019-11-12T12:29:00Z</dcterms:created>
  <dcterms:modified xsi:type="dcterms:W3CDTF">2024-02-11T22:02:00Z</dcterms:modified>
  <cp:category>computer programming;programming;software development;software engineering</cp:category>
</cp:coreProperties>
</file>